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Bernadette Santoyo</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rnadett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toyo</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69 Pearson Street, Des Plaines, IL, USA Des Plaines, IL, USA 6001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rnadettejade2@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19134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